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ldov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ldova received a score of 8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ldov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ldova received a score of</w:t>
      </w:r>
      <w:r>
        <w:t xml:space="preserve"> </w:t>
      </w:r>
      <w:r>
        <w:rPr>
          <w:bCs/>
          <w:b/>
        </w:rPr>
        <w:t xml:space="preserve">95.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ldova received a score of 75.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ldova received a score of 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ldov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ldov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ldov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ldov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ldov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ldov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ldov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ldov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ldov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ldov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ldov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ldov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ldov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ldov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ldov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ldov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ldov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ldov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ldov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ldov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ldov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ldov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ldov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ldov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ldov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ldov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ldov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ldov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ldov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ldov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7,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6:24Z</dcterms:created>
  <dcterms:modified xsi:type="dcterms:W3CDTF">2024-01-16T18: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ldova Country Report</vt:lpwstr>
  </property>
</Properties>
</file>